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A181D0" w14:textId="77777777" w:rsidR="00AC76DC" w:rsidRDefault="00000000">
      <w:pPr>
        <w:pStyle w:val="FirstParagraph"/>
      </w:pPr>
      <w:r>
        <w:t xml:space="preserve">Here's a </w:t>
      </w:r>
      <w:r>
        <w:rPr>
          <w:b/>
          <w:bCs/>
        </w:rPr>
        <w:t>list of the most common and essential Git &amp; GitHub commands</w:t>
      </w:r>
      <w:r>
        <w:t xml:space="preserve"> for everyday use, especially when working with repositories:</w:t>
      </w:r>
    </w:p>
    <w:p w14:paraId="44FDFA61" w14:textId="77777777" w:rsidR="00AC76DC" w:rsidRDefault="00000000">
      <w:r>
        <w:pict w14:anchorId="2FAB82D1">
          <v:rect id="_x0000_i1025" style="width:0;height:1.5pt" o:hralign="center" o:hrstd="t" o:hr="t"/>
        </w:pict>
      </w:r>
    </w:p>
    <w:p w14:paraId="5E7B31C7" w14:textId="77777777" w:rsidR="00AC76DC" w:rsidRDefault="00000000">
      <w:pPr>
        <w:pStyle w:val="Heading2"/>
      </w:pPr>
      <w:r>
        <w:t xml:space="preserve">🧱 </w:t>
      </w:r>
      <w:r>
        <w:rPr>
          <w:b/>
          <w:bCs/>
        </w:rPr>
        <w:t>Basic Git Setup (one-time)</w:t>
      </w:r>
    </w:p>
    <w:p w14:paraId="373197A1" w14:textId="00AEE2E2" w:rsidR="00AC76DC" w:rsidRDefault="00000000">
      <w:pPr>
        <w:pStyle w:val="SourceCode"/>
      </w:pPr>
      <w:r>
        <w:rPr>
          <w:rStyle w:val="VerbatimChar"/>
        </w:rPr>
        <w:t>git config --global user.name "Your Name"</w:t>
      </w:r>
      <w:r>
        <w:br/>
      </w:r>
      <w:r>
        <w:rPr>
          <w:rStyle w:val="VerbatimChar"/>
        </w:rPr>
        <w:t xml:space="preserve">git config --global </w:t>
      </w:r>
      <w:proofErr w:type="gramStart"/>
      <w:r>
        <w:rPr>
          <w:rStyle w:val="VerbatimChar"/>
        </w:rPr>
        <w:t>user.email</w:t>
      </w:r>
      <w:proofErr w:type="gramEnd"/>
      <w:r>
        <w:rPr>
          <w:rStyle w:val="VerbatimChar"/>
        </w:rPr>
        <w:t xml:space="preserve"> "your@email.com"</w:t>
      </w:r>
    </w:p>
    <w:p w14:paraId="0492CA64" w14:textId="77777777" w:rsidR="00AC76DC" w:rsidRDefault="00000000">
      <w:r>
        <w:pict w14:anchorId="61C664DD">
          <v:rect id="_x0000_i1026" style="width:0;height:1.5pt" o:hralign="center" o:hrstd="t" o:hr="t"/>
        </w:pict>
      </w:r>
    </w:p>
    <w:p w14:paraId="0E6B1C13" w14:textId="77777777" w:rsidR="00AC76DC" w:rsidRDefault="00000000">
      <w:pPr>
        <w:pStyle w:val="Heading2"/>
      </w:pPr>
      <w:r>
        <w:t xml:space="preserve">📥 </w:t>
      </w:r>
      <w:r>
        <w:rPr>
          <w:b/>
          <w:bCs/>
        </w:rPr>
        <w:t>1. Clone a GitHub Repository</w:t>
      </w:r>
    </w:p>
    <w:p w14:paraId="3E20ABCA" w14:textId="63DBC203" w:rsidR="00AC76DC" w:rsidRDefault="00000000">
      <w:pPr>
        <w:pStyle w:val="SourceCode"/>
      </w:pPr>
      <w:r>
        <w:rPr>
          <w:rStyle w:val="VerbatimChar"/>
        </w:rPr>
        <w:t>git clone https://github.com/username/repo-name.git</w:t>
      </w:r>
    </w:p>
    <w:p w14:paraId="066B48A4" w14:textId="77777777" w:rsidR="00AC76DC" w:rsidRDefault="00000000">
      <w:r>
        <w:pict w14:anchorId="1318636E">
          <v:rect id="_x0000_i1027" style="width:0;height:1.5pt" o:hralign="center" o:hrstd="t" o:hr="t"/>
        </w:pict>
      </w:r>
    </w:p>
    <w:p w14:paraId="5CCE7067" w14:textId="77777777" w:rsidR="00AC76DC" w:rsidRDefault="00000000">
      <w:pPr>
        <w:pStyle w:val="Heading2"/>
      </w:pPr>
      <w:r>
        <w:t xml:space="preserve">📝 </w:t>
      </w:r>
      <w:r>
        <w:rPr>
          <w:b/>
          <w:bCs/>
        </w:rPr>
        <w:t>2. Check Current Repo Status</w:t>
      </w:r>
    </w:p>
    <w:p w14:paraId="76BAFB6D" w14:textId="504299E5" w:rsidR="00AC76DC" w:rsidRDefault="00000000">
      <w:pPr>
        <w:pStyle w:val="SourceCode"/>
      </w:pPr>
      <w:r>
        <w:rPr>
          <w:rStyle w:val="VerbatimChar"/>
        </w:rPr>
        <w:t>git status</w:t>
      </w:r>
    </w:p>
    <w:p w14:paraId="7E4C86E5" w14:textId="77777777" w:rsidR="00AC76DC" w:rsidRDefault="00000000">
      <w:r>
        <w:pict w14:anchorId="29AB3114">
          <v:rect id="_x0000_i1028" style="width:0;height:1.5pt" o:hralign="center" o:hrstd="t" o:hr="t"/>
        </w:pict>
      </w:r>
    </w:p>
    <w:p w14:paraId="58DFFA99" w14:textId="77777777" w:rsidR="00AC76DC" w:rsidRDefault="00000000">
      <w:pPr>
        <w:pStyle w:val="Heading2"/>
      </w:pPr>
      <w:r>
        <w:t xml:space="preserve">➕ </w:t>
      </w:r>
      <w:r>
        <w:rPr>
          <w:b/>
          <w:bCs/>
        </w:rPr>
        <w:t>3. Add Files to Staging Area</w:t>
      </w:r>
    </w:p>
    <w:p w14:paraId="239D9FB8" w14:textId="2616BCF6" w:rsidR="00AC76DC" w:rsidRDefault="00000000">
      <w:pPr>
        <w:pStyle w:val="SourceCode"/>
      </w:pPr>
      <w:r>
        <w:rPr>
          <w:rStyle w:val="VerbatimChar"/>
        </w:rPr>
        <w:t>git add file.txt           # Add a specific file</w:t>
      </w:r>
      <w:r>
        <w:br/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add .</w:t>
      </w:r>
      <w:proofErr w:type="gramEnd"/>
      <w:r>
        <w:rPr>
          <w:rStyle w:val="VerbatimChar"/>
        </w:rPr>
        <w:t xml:space="preserve">                  # Add all changes</w:t>
      </w:r>
    </w:p>
    <w:p w14:paraId="71050B0A" w14:textId="77777777" w:rsidR="00AC76DC" w:rsidRDefault="00000000">
      <w:r>
        <w:pict w14:anchorId="278695FF">
          <v:rect id="_x0000_i1029" style="width:0;height:1.5pt" o:hralign="center" o:hrstd="t" o:hr="t"/>
        </w:pict>
      </w:r>
    </w:p>
    <w:p w14:paraId="69857D7C" w14:textId="77777777" w:rsidR="00AC76DC" w:rsidRDefault="00000000">
      <w:pPr>
        <w:pStyle w:val="Heading2"/>
      </w:pPr>
      <w:r>
        <w:t xml:space="preserve">✅ </w:t>
      </w:r>
      <w:r>
        <w:rPr>
          <w:b/>
          <w:bCs/>
        </w:rPr>
        <w:t>4. Commit Changes</w:t>
      </w:r>
    </w:p>
    <w:p w14:paraId="412BEBD1" w14:textId="515BF558" w:rsidR="00AC76DC" w:rsidRDefault="00000000">
      <w:pPr>
        <w:pStyle w:val="SourceCode"/>
      </w:pPr>
      <w:r>
        <w:rPr>
          <w:rStyle w:val="VerbatimChar"/>
        </w:rPr>
        <w:t>git commit -m "Your commit message"</w:t>
      </w:r>
    </w:p>
    <w:p w14:paraId="4D028EBC" w14:textId="77777777" w:rsidR="00AC76DC" w:rsidRDefault="00000000">
      <w:r>
        <w:pict w14:anchorId="71352748">
          <v:rect id="_x0000_i1030" style="width:0;height:1.5pt" o:hralign="center" o:hrstd="t" o:hr="t"/>
        </w:pict>
      </w:r>
    </w:p>
    <w:p w14:paraId="762AAC05" w14:textId="77777777" w:rsidR="00AC76DC" w:rsidRDefault="00000000">
      <w:pPr>
        <w:pStyle w:val="Heading2"/>
      </w:pPr>
      <w:r>
        <w:t xml:space="preserve">🚀 </w:t>
      </w:r>
      <w:r>
        <w:rPr>
          <w:b/>
          <w:bCs/>
        </w:rPr>
        <w:t>5. Push Changes to GitHub</w:t>
      </w:r>
    </w:p>
    <w:p w14:paraId="5E1620F8" w14:textId="4FE011DA" w:rsidR="00AC76DC" w:rsidRDefault="00000000">
      <w:pPr>
        <w:pStyle w:val="SourceCode"/>
      </w:pPr>
      <w:r>
        <w:rPr>
          <w:rStyle w:val="VerbatimChar"/>
        </w:rPr>
        <w:t>git push origin main       # Push to the main branch</w:t>
      </w:r>
    </w:p>
    <w:p w14:paraId="11FBAC54" w14:textId="77777777" w:rsidR="00AC76DC" w:rsidRDefault="00000000">
      <w:r>
        <w:pict w14:anchorId="1F30F895">
          <v:rect id="_x0000_i1031" style="width:0;height:1.5pt" o:hralign="center" o:hrstd="t" o:hr="t"/>
        </w:pict>
      </w:r>
    </w:p>
    <w:p w14:paraId="7F0ECB02" w14:textId="77777777" w:rsidR="00AC76DC" w:rsidRDefault="00000000">
      <w:pPr>
        <w:pStyle w:val="Heading2"/>
      </w:pPr>
      <w:r>
        <w:t xml:space="preserve">📥 </w:t>
      </w:r>
      <w:r>
        <w:rPr>
          <w:b/>
          <w:bCs/>
        </w:rPr>
        <w:t>6. Pull Latest Changes from GitHub</w:t>
      </w:r>
    </w:p>
    <w:p w14:paraId="758F0A47" w14:textId="0E03BE20" w:rsidR="00AC76DC" w:rsidRDefault="00000000">
      <w:pPr>
        <w:pStyle w:val="SourceCode"/>
      </w:pPr>
      <w:r>
        <w:rPr>
          <w:rStyle w:val="VerbatimChar"/>
        </w:rPr>
        <w:t>git pull origin main</w:t>
      </w:r>
    </w:p>
    <w:p w14:paraId="0B8A3E0E" w14:textId="77777777" w:rsidR="00AC76DC" w:rsidRDefault="00000000">
      <w:r>
        <w:pict w14:anchorId="34BD36AF">
          <v:rect id="_x0000_i1032" style="width:0;height:1.5pt" o:hralign="center" o:hrstd="t" o:hr="t"/>
        </w:pict>
      </w:r>
    </w:p>
    <w:p w14:paraId="517B6717" w14:textId="77777777" w:rsidR="00AC76DC" w:rsidRDefault="00000000">
      <w:pPr>
        <w:pStyle w:val="Heading2"/>
      </w:pPr>
      <w:r>
        <w:lastRenderedPageBreak/>
        <w:t xml:space="preserve">🔄 </w:t>
      </w:r>
      <w:r>
        <w:rPr>
          <w:b/>
          <w:bCs/>
        </w:rPr>
        <w:t>7. Create a New Branch</w:t>
      </w:r>
    </w:p>
    <w:p w14:paraId="062ECC8E" w14:textId="40A19CB4" w:rsidR="00AC76DC" w:rsidRDefault="00000000">
      <w:pPr>
        <w:pStyle w:val="SourceCode"/>
      </w:pPr>
      <w:r>
        <w:rPr>
          <w:rStyle w:val="VerbatimChar"/>
        </w:rPr>
        <w:t>git checkout -b new-branch-name</w:t>
      </w:r>
    </w:p>
    <w:p w14:paraId="4C6A05FA" w14:textId="77777777" w:rsidR="00AC76DC" w:rsidRDefault="00000000">
      <w:r>
        <w:pict w14:anchorId="59E7A726">
          <v:rect id="_x0000_i1033" style="width:0;height:1.5pt" o:hralign="center" o:hrstd="t" o:hr="t"/>
        </w:pict>
      </w:r>
    </w:p>
    <w:p w14:paraId="1A742FF9" w14:textId="77777777" w:rsidR="00AC76DC" w:rsidRDefault="00000000">
      <w:pPr>
        <w:pStyle w:val="Heading2"/>
      </w:pPr>
      <w:r>
        <w:t xml:space="preserve">🔁 </w:t>
      </w:r>
      <w:r>
        <w:rPr>
          <w:b/>
          <w:bCs/>
        </w:rPr>
        <w:t>8. Switch Between Branches</w:t>
      </w:r>
    </w:p>
    <w:p w14:paraId="7661295D" w14:textId="13057F62" w:rsidR="00AC76DC" w:rsidRDefault="00000000">
      <w:pPr>
        <w:pStyle w:val="SourceCode"/>
      </w:pPr>
      <w:r>
        <w:rPr>
          <w:rStyle w:val="VerbatimChar"/>
        </w:rPr>
        <w:t>git checkout main</w:t>
      </w:r>
    </w:p>
    <w:p w14:paraId="087CC0B0" w14:textId="77777777" w:rsidR="00AC76DC" w:rsidRDefault="00000000">
      <w:r>
        <w:pict w14:anchorId="270432E6">
          <v:rect id="_x0000_i1034" style="width:0;height:1.5pt" o:hralign="center" o:hrstd="t" o:hr="t"/>
        </w:pict>
      </w:r>
    </w:p>
    <w:p w14:paraId="34F8C2A1" w14:textId="77777777" w:rsidR="00AC76DC" w:rsidRDefault="00000000">
      <w:pPr>
        <w:pStyle w:val="Heading2"/>
      </w:pPr>
      <w:r>
        <w:t xml:space="preserve">🔀 </w:t>
      </w:r>
      <w:r>
        <w:rPr>
          <w:b/>
          <w:bCs/>
        </w:rPr>
        <w:t>9. Merge a Branch into Main</w:t>
      </w:r>
    </w:p>
    <w:p w14:paraId="464F7826" w14:textId="54F48BD9" w:rsidR="00AC76DC" w:rsidRDefault="00000000">
      <w:pPr>
        <w:pStyle w:val="SourceCode"/>
      </w:pPr>
      <w:r>
        <w:rPr>
          <w:rStyle w:val="VerbatimChar"/>
        </w:rPr>
        <w:t>git checkout main</w:t>
      </w:r>
      <w:r>
        <w:br/>
      </w:r>
      <w:r>
        <w:rPr>
          <w:rStyle w:val="VerbatimChar"/>
        </w:rPr>
        <w:t>git merge new-branch-name</w:t>
      </w:r>
    </w:p>
    <w:p w14:paraId="71C12597" w14:textId="77777777" w:rsidR="00AC76DC" w:rsidRDefault="00000000">
      <w:r>
        <w:pict w14:anchorId="67217014">
          <v:rect id="_x0000_i1035" style="width:0;height:1.5pt" o:hralign="center" o:hrstd="t" o:hr="t"/>
        </w:pict>
      </w:r>
    </w:p>
    <w:p w14:paraId="19CBFF41" w14:textId="77777777" w:rsidR="00AC76DC" w:rsidRDefault="00000000">
      <w:pPr>
        <w:pStyle w:val="Heading2"/>
      </w:pPr>
      <w:r>
        <w:t xml:space="preserve">🔗 </w:t>
      </w:r>
      <w:r>
        <w:rPr>
          <w:b/>
          <w:bCs/>
        </w:rPr>
        <w:t>10. Add a Remote Repository</w:t>
      </w:r>
    </w:p>
    <w:p w14:paraId="420C1B95" w14:textId="44A5D4FB" w:rsidR="00AC76DC" w:rsidRDefault="00000000">
      <w:pPr>
        <w:pStyle w:val="SourceCode"/>
      </w:pPr>
      <w:r>
        <w:rPr>
          <w:rStyle w:val="VerbatimChar"/>
        </w:rPr>
        <w:t>git remote add origin https://github.com/username/repo.git</w:t>
      </w:r>
    </w:p>
    <w:p w14:paraId="658AFB18" w14:textId="77777777" w:rsidR="00AC76DC" w:rsidRDefault="00000000">
      <w:r>
        <w:pict w14:anchorId="08D596E5">
          <v:rect id="_x0000_i1036" style="width:0;height:1.5pt" o:hralign="center" o:hrstd="t" o:hr="t"/>
        </w:pict>
      </w:r>
    </w:p>
    <w:p w14:paraId="1FCFAB00" w14:textId="77777777" w:rsidR="00AC76DC" w:rsidRDefault="00000000">
      <w:pPr>
        <w:pStyle w:val="Heading2"/>
      </w:pPr>
      <w:r>
        <w:t xml:space="preserve">💬 </w:t>
      </w:r>
      <w:r>
        <w:rPr>
          <w:b/>
          <w:bCs/>
        </w:rPr>
        <w:t>11. View Commit History</w:t>
      </w:r>
    </w:p>
    <w:p w14:paraId="7CDFEC53" w14:textId="28E87029" w:rsidR="00AC76DC" w:rsidRDefault="00000000">
      <w:pPr>
        <w:pStyle w:val="SourceCode"/>
      </w:pPr>
      <w:r>
        <w:rPr>
          <w:rStyle w:val="VerbatimChar"/>
        </w:rPr>
        <w:t>git log</w:t>
      </w:r>
    </w:p>
    <w:p w14:paraId="357A1760" w14:textId="77777777" w:rsidR="00AC76DC" w:rsidRDefault="00000000">
      <w:r>
        <w:pict w14:anchorId="050A8AB0">
          <v:rect id="_x0000_i1037" style="width:0;height:1.5pt" o:hralign="center" o:hrstd="t" o:hr="t"/>
        </w:pict>
      </w:r>
    </w:p>
    <w:p w14:paraId="27DF9505" w14:textId="77777777" w:rsidR="00AC76DC" w:rsidRDefault="00000000">
      <w:pPr>
        <w:pStyle w:val="Heading2"/>
      </w:pPr>
      <w:r>
        <w:t xml:space="preserve">🚮 </w:t>
      </w:r>
      <w:r>
        <w:rPr>
          <w:b/>
          <w:bCs/>
        </w:rPr>
        <w:t>12. Remove a File from Git and Disk</w:t>
      </w:r>
    </w:p>
    <w:p w14:paraId="47649DCF" w14:textId="7823999A" w:rsidR="00AC76DC" w:rsidRDefault="00000000">
      <w:pPr>
        <w:pStyle w:val="SourceCode"/>
      </w:pPr>
      <w:r>
        <w:rPr>
          <w:rStyle w:val="VerbatimChar"/>
        </w:rPr>
        <w:t>git rm file.txt</w:t>
      </w:r>
    </w:p>
    <w:p w14:paraId="7A06E27E" w14:textId="77777777" w:rsidR="00AC76DC" w:rsidRDefault="00000000">
      <w:r>
        <w:pict w14:anchorId="00773DF6">
          <v:rect id="_x0000_i1038" style="width:0;height:1.5pt" o:hralign="center" o:hrstd="t" o:hr="t"/>
        </w:pict>
      </w:r>
    </w:p>
    <w:p w14:paraId="752BE2DF" w14:textId="08C89871" w:rsidR="00AC76DC" w:rsidRDefault="00AC76DC">
      <w:pPr>
        <w:pStyle w:val="FirstParagraph"/>
      </w:pPr>
    </w:p>
    <w:sectPr w:rsidR="00AC76D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132FD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6609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6DC"/>
    <w:rsid w:val="00542FF9"/>
    <w:rsid w:val="009F472A"/>
    <w:rsid w:val="00AC7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20442"/>
  <w15:docId w15:val="{3DD1A542-C98E-45DF-A93E-F4E4E8705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62</Words>
  <Characters>927</Characters>
  <Application>Microsoft Office Word</Application>
  <DocSecurity>0</DocSecurity>
  <Lines>7</Lines>
  <Paragraphs>2</Paragraphs>
  <ScaleCrop>false</ScaleCrop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oor El Deen Magdy</cp:lastModifiedBy>
  <cp:revision>2</cp:revision>
  <cp:lastPrinted>2025-05-07T15:15:00Z</cp:lastPrinted>
  <dcterms:created xsi:type="dcterms:W3CDTF">2025-05-07T15:11:00Z</dcterms:created>
  <dcterms:modified xsi:type="dcterms:W3CDTF">2025-05-07T15:1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